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F5834F" w14:textId="77777777" w:rsidR="00043E85" w:rsidRDefault="00D04A4D">
      <w:pPr>
        <w:pStyle w:val="BodyA"/>
        <w:ind w:left="785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pring Nest</w:t>
      </w:r>
    </w:p>
    <w:p w14:paraId="64BB2299" w14:textId="77777777" w:rsidR="00043E85" w:rsidRDefault="00D04A4D">
      <w:pPr>
        <w:pStyle w:val="BodyA"/>
        <w:ind w:left="785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y Vera Collier 2020</w:t>
      </w:r>
    </w:p>
    <w:p w14:paraId="7A2B2A8F" w14:textId="7C8D17C9" w:rsidR="00043E85" w:rsidRDefault="00970485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4BD6701B" wp14:editId="6157935D">
            <wp:extent cx="5943600" cy="3079115"/>
            <wp:effectExtent l="0" t="0" r="0" b="6985"/>
            <wp:docPr id="1" name="Picture 1" descr="A bowl of food on a pl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verSpringNest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CAE20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 painted this project in a wood salad bowl that I picked up at a garage sale.  However, the design can easily be adapted to many different surfaces.</w:t>
      </w:r>
    </w:p>
    <w:p w14:paraId="3280FD55" w14:textId="77777777" w:rsidR="00043E85" w:rsidRDefault="00043E85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</w:p>
    <w:p w14:paraId="19837B73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ies</w:t>
      </w:r>
    </w:p>
    <w:p w14:paraId="6423AEE3" w14:textId="77777777" w:rsidR="00043E85" w:rsidRDefault="00043E85">
      <w:pPr>
        <w:pStyle w:val="BodyA"/>
        <w:ind w:left="7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7F91893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rface</w:t>
      </w:r>
    </w:p>
    <w:p w14:paraId="3A309EA3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</w:t>
      </w:r>
      <w:r>
        <w:rPr>
          <w:rFonts w:ascii="Times New Roman" w:hAnsi="Times New Roman"/>
          <w:sz w:val="24"/>
          <w:szCs w:val="24"/>
        </w:rPr>
        <w:t xml:space="preserve">” </w:t>
      </w:r>
      <w:r>
        <w:rPr>
          <w:rFonts w:ascii="Times New Roman" w:hAnsi="Times New Roman"/>
          <w:sz w:val="24"/>
          <w:szCs w:val="24"/>
        </w:rPr>
        <w:t>diameter wood bowl</w:t>
      </w:r>
    </w:p>
    <w:p w14:paraId="7642A7E1" w14:textId="77777777" w:rsidR="00043E85" w:rsidRDefault="00043E85">
      <w:pPr>
        <w:pStyle w:val="BodyA"/>
        <w:ind w:left="7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62F6CAE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aints</w:t>
      </w:r>
    </w:p>
    <w:p w14:paraId="1469387D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Decoar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mericana</w:t>
      </w:r>
    </w:p>
    <w:p w14:paraId="23A8CED5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Asphaltum</w:t>
      </w:r>
      <w:proofErr w:type="spellEnd"/>
    </w:p>
    <w:p w14:paraId="1E13766E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lue Mist</w:t>
      </w:r>
    </w:p>
    <w:p w14:paraId="6BB32483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olden Straw</w:t>
      </w:r>
    </w:p>
    <w:p w14:paraId="528CAB87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oney Brown</w:t>
      </w:r>
    </w:p>
    <w:p w14:paraId="799D3048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lk Chocolate</w:t>
      </w:r>
    </w:p>
    <w:p w14:paraId="1E523CFC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oft Black</w:t>
      </w:r>
    </w:p>
    <w:p w14:paraId="53FA48B7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arm White</w:t>
      </w:r>
    </w:p>
    <w:p w14:paraId="43C48506" w14:textId="77777777" w:rsidR="00043E85" w:rsidRDefault="00043E85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</w:p>
    <w:p w14:paraId="65300A46" w14:textId="77777777" w:rsidR="00043E85" w:rsidRDefault="00043E85">
      <w:pPr>
        <w:pStyle w:val="BodyA"/>
        <w:ind w:left="7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F070A20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Brushes</w:t>
      </w:r>
    </w:p>
    <w:p w14:paraId="4C1C60A4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0/0 liner</w:t>
      </w:r>
    </w:p>
    <w:p w14:paraId="77B44685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/2</w:t>
      </w:r>
      <w:r>
        <w:rPr>
          <w:rFonts w:ascii="Times New Roman" w:hAnsi="Times New Roman"/>
          <w:sz w:val="24"/>
          <w:szCs w:val="24"/>
        </w:rPr>
        <w:t xml:space="preserve">” </w:t>
      </w:r>
      <w:r>
        <w:rPr>
          <w:rFonts w:ascii="Times New Roman" w:hAnsi="Times New Roman"/>
          <w:sz w:val="24"/>
          <w:szCs w:val="24"/>
        </w:rPr>
        <w:t xml:space="preserve">wash </w:t>
      </w:r>
    </w:p>
    <w:p w14:paraId="5A025F71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#2 and 4 rounds </w:t>
      </w:r>
    </w:p>
    <w:p w14:paraId="28144719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/2</w:t>
      </w:r>
      <w:r>
        <w:rPr>
          <w:rFonts w:ascii="Times New Roman" w:hAnsi="Times New Roman"/>
          <w:sz w:val="24"/>
          <w:szCs w:val="24"/>
        </w:rPr>
        <w:t xml:space="preserve">” </w:t>
      </w:r>
      <w:r>
        <w:rPr>
          <w:rFonts w:ascii="Times New Roman" w:hAnsi="Times New Roman"/>
          <w:sz w:val="24"/>
          <w:szCs w:val="24"/>
        </w:rPr>
        <w:t>angular shader or your favorite shading brush</w:t>
      </w:r>
    </w:p>
    <w:p w14:paraId="2CF843C7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our usual acrylic brushes. (Unless specified, use the best brus</w:t>
      </w:r>
      <w:r>
        <w:rPr>
          <w:rFonts w:ascii="Times New Roman" w:hAnsi="Times New Roman"/>
          <w:sz w:val="24"/>
          <w:szCs w:val="24"/>
        </w:rPr>
        <w:t>h for the area you are painting)</w:t>
      </w:r>
    </w:p>
    <w:p w14:paraId="4B4CFDE3" w14:textId="77777777" w:rsidR="00043E85" w:rsidRDefault="00043E85">
      <w:pPr>
        <w:pStyle w:val="BodyA"/>
        <w:ind w:left="7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B4CA13" w14:textId="77777777" w:rsidR="00043E85" w:rsidRDefault="00043E85">
      <w:pPr>
        <w:pStyle w:val="BodyA"/>
        <w:ind w:left="7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9B92839" w14:textId="77777777" w:rsidR="00043E85" w:rsidRDefault="00043E85">
      <w:pPr>
        <w:pStyle w:val="BodyA"/>
        <w:ind w:left="7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F48ED12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pplies</w:t>
      </w:r>
    </w:p>
    <w:p w14:paraId="6BBBA7A0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Decoart</w:t>
      </w:r>
      <w:proofErr w:type="spellEnd"/>
      <w:r>
        <w:rPr>
          <w:rFonts w:ascii="Times New Roman" w:hAnsi="Times New Roman"/>
          <w:sz w:val="24"/>
          <w:szCs w:val="24"/>
        </w:rPr>
        <w:t xml:space="preserve"> Americana </w:t>
      </w:r>
      <w:proofErr w:type="spellStart"/>
      <w:r>
        <w:rPr>
          <w:rFonts w:ascii="Times New Roman" w:hAnsi="Times New Roman"/>
          <w:sz w:val="24"/>
          <w:szCs w:val="24"/>
        </w:rPr>
        <w:t>DuraClear</w:t>
      </w:r>
      <w:proofErr w:type="spellEnd"/>
      <w:r>
        <w:rPr>
          <w:rFonts w:ascii="Times New Roman" w:hAnsi="Times New Roman"/>
          <w:sz w:val="24"/>
          <w:szCs w:val="24"/>
        </w:rPr>
        <w:t xml:space="preserve"> Matte Varnish</w:t>
      </w:r>
    </w:p>
    <w:p w14:paraId="191A8808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Decoart</w:t>
      </w:r>
      <w:proofErr w:type="spellEnd"/>
      <w:r>
        <w:rPr>
          <w:rFonts w:ascii="Times New Roman" w:hAnsi="Times New Roman"/>
          <w:sz w:val="24"/>
          <w:szCs w:val="24"/>
        </w:rPr>
        <w:t xml:space="preserve"> Americana All Purpose sealer</w:t>
      </w:r>
    </w:p>
    <w:p w14:paraId="29E16BC1" w14:textId="77777777" w:rsidR="00043E85" w:rsidRDefault="00043E85">
      <w:pPr>
        <w:pStyle w:val="BodyA"/>
        <w:ind w:left="7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7EFA494" w14:textId="77777777" w:rsidR="00043E85" w:rsidRDefault="00043E85">
      <w:pPr>
        <w:pStyle w:val="BodyA"/>
        <w:ind w:left="7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F8996F5" w14:textId="77777777" w:rsidR="00043E85" w:rsidRDefault="00043E85">
      <w:pPr>
        <w:pStyle w:val="BodyA"/>
        <w:ind w:left="7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C7122FF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reparation</w:t>
      </w:r>
    </w:p>
    <w:p w14:paraId="4B58835A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nd, seal and sand the bowl.  With the 1/2</w:t>
      </w:r>
      <w:r>
        <w:rPr>
          <w:rFonts w:ascii="Times New Roman" w:hAnsi="Times New Roman"/>
          <w:sz w:val="24"/>
          <w:szCs w:val="24"/>
        </w:rPr>
        <w:t xml:space="preserve">” </w:t>
      </w:r>
      <w:r>
        <w:rPr>
          <w:rFonts w:ascii="Times New Roman" w:hAnsi="Times New Roman"/>
          <w:sz w:val="24"/>
          <w:szCs w:val="24"/>
        </w:rPr>
        <w:t xml:space="preserve">Wash, basecoat the inside of the bowl with Warm White.  I painted the </w:t>
      </w:r>
      <w:r>
        <w:rPr>
          <w:rFonts w:ascii="Times New Roman" w:hAnsi="Times New Roman"/>
          <w:sz w:val="24"/>
          <w:szCs w:val="24"/>
        </w:rPr>
        <w:t>outside with Blue Mist, but you can also paint it Warm White or any other color in the palette.  It</w:t>
      </w:r>
      <w:r>
        <w:rPr>
          <w:rFonts w:ascii="Times New Roman" w:hAnsi="Times New Roman"/>
          <w:sz w:val="24"/>
          <w:szCs w:val="24"/>
        </w:rPr>
        <w:t>’</w:t>
      </w:r>
      <w:r>
        <w:rPr>
          <w:rFonts w:ascii="Times New Roman" w:hAnsi="Times New Roman"/>
          <w:sz w:val="24"/>
          <w:szCs w:val="24"/>
        </w:rPr>
        <w:t>s entirely your preference.</w:t>
      </w:r>
    </w:p>
    <w:p w14:paraId="1DB3F122" w14:textId="33AE1161" w:rsidR="00043E85" w:rsidRDefault="00970485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14:textOutline w14:w="0" w14:cap="rnd" w14:cmpd="sng" w14:algn="ctr">
            <w14:noFill/>
            <w14:prstDash w14:val="solid"/>
            <w14:bevel/>
          </w14:textOutline>
        </w:rPr>
        <w:lastRenderedPageBreak/>
        <w:drawing>
          <wp:inline distT="0" distB="0" distL="0" distR="0" wp14:anchorId="37DD86C9" wp14:editId="3B589F1F">
            <wp:extent cx="7924800" cy="5943600"/>
            <wp:effectExtent l="0" t="0" r="0" b="0"/>
            <wp:docPr id="2" name="Picture 2" descr="A bowl of food on a pl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66C3C" w14:textId="77777777" w:rsidR="00043E85" w:rsidRDefault="00043E85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</w:p>
    <w:p w14:paraId="11E30D32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Painting instructions:</w:t>
      </w:r>
    </w:p>
    <w:p w14:paraId="4E7DF102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race the outline for the nest in the center of the bowl.  Using your #4 round, loosely base in the nes</w:t>
      </w:r>
      <w:r>
        <w:rPr>
          <w:rFonts w:ascii="Times New Roman" w:hAnsi="Times New Roman"/>
          <w:sz w:val="24"/>
          <w:szCs w:val="24"/>
        </w:rPr>
        <w:t xml:space="preserve">t with </w:t>
      </w:r>
      <w:proofErr w:type="spellStart"/>
      <w:r>
        <w:rPr>
          <w:rFonts w:ascii="Times New Roman" w:hAnsi="Times New Roman"/>
          <w:sz w:val="24"/>
          <w:szCs w:val="24"/>
        </w:rPr>
        <w:t>Asphaltum</w:t>
      </w:r>
      <w:proofErr w:type="spellEnd"/>
      <w:r>
        <w:rPr>
          <w:rFonts w:ascii="Times New Roman" w:hAnsi="Times New Roman"/>
          <w:sz w:val="24"/>
          <w:szCs w:val="24"/>
        </w:rPr>
        <w:t>.  Don</w:t>
      </w:r>
      <w:r>
        <w:rPr>
          <w:rFonts w:ascii="Times New Roman" w:hAnsi="Times New Roman"/>
          <w:sz w:val="24"/>
          <w:szCs w:val="24"/>
        </w:rPr>
        <w:t>’</w:t>
      </w:r>
      <w:r>
        <w:rPr>
          <w:rFonts w:ascii="Times New Roman" w:hAnsi="Times New Roman"/>
          <w:sz w:val="24"/>
          <w:szCs w:val="24"/>
        </w:rPr>
        <w:t xml:space="preserve">t worry about getting opaque coverage, we will be applying many coats over the top of this one.  </w:t>
      </w:r>
    </w:p>
    <w:p w14:paraId="5093BC42" w14:textId="77777777" w:rsidR="00043E85" w:rsidRDefault="00043E85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</w:p>
    <w:p w14:paraId="4EAA0458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nce the </w:t>
      </w:r>
      <w:proofErr w:type="spellStart"/>
      <w:r>
        <w:rPr>
          <w:rFonts w:ascii="Times New Roman" w:hAnsi="Times New Roman"/>
          <w:sz w:val="24"/>
          <w:szCs w:val="24"/>
        </w:rPr>
        <w:t>Asphaltum</w:t>
      </w:r>
      <w:proofErr w:type="spellEnd"/>
      <w:r>
        <w:rPr>
          <w:rFonts w:ascii="Times New Roman" w:hAnsi="Times New Roman"/>
          <w:sz w:val="24"/>
          <w:szCs w:val="24"/>
        </w:rPr>
        <w:t xml:space="preserve"> is dry, trace the three eggs in the center.  Basecoat the eggs with a 1:1 ratio of Blue Mist and Warm White.  You want a very pale blue color.  </w:t>
      </w:r>
    </w:p>
    <w:p w14:paraId="6B759209" w14:textId="30FB6895" w:rsidR="00043E85" w:rsidRDefault="00970485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37E7F213" wp14:editId="69873476">
            <wp:extent cx="5943600" cy="4457700"/>
            <wp:effectExtent l="0" t="0" r="0" b="0"/>
            <wp:docPr id="3" name="Picture 3" descr="A bowl of food on a pl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05CF5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ith masking tape, mask off the area around the nest to protect the paint.   Lightly spatte</w:t>
      </w:r>
      <w:r>
        <w:rPr>
          <w:rFonts w:ascii="Times New Roman" w:hAnsi="Times New Roman"/>
          <w:sz w:val="24"/>
          <w:szCs w:val="24"/>
        </w:rPr>
        <w:t xml:space="preserve">r the eggs with thinned </w:t>
      </w:r>
      <w:proofErr w:type="spellStart"/>
      <w:r>
        <w:rPr>
          <w:rFonts w:ascii="Times New Roman" w:hAnsi="Times New Roman"/>
          <w:sz w:val="24"/>
          <w:szCs w:val="24"/>
        </w:rPr>
        <w:t>Ashphaltum</w:t>
      </w:r>
      <w:proofErr w:type="spellEnd"/>
      <w:r>
        <w:rPr>
          <w:rFonts w:ascii="Times New Roman" w:hAnsi="Times New Roman"/>
          <w:sz w:val="24"/>
          <w:szCs w:val="24"/>
        </w:rPr>
        <w:t>.  I go old school and use a toothbrush to spatter, but you can use whatever method you are comfortable with.</w:t>
      </w:r>
    </w:p>
    <w:p w14:paraId="29AAD5E2" w14:textId="77777777" w:rsidR="00043E85" w:rsidRDefault="00043E85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</w:p>
    <w:p w14:paraId="19DBFF65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move the masking tape and touch up any of the Warm White where a stray spatter might have hit.</w:t>
      </w:r>
    </w:p>
    <w:p w14:paraId="27E17353" w14:textId="77777777" w:rsidR="00043E85" w:rsidRDefault="00043E85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</w:p>
    <w:p w14:paraId="0F120262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ith </w:t>
      </w:r>
      <w:proofErr w:type="spellStart"/>
      <w:r>
        <w:rPr>
          <w:rFonts w:ascii="Times New Roman" w:hAnsi="Times New Roman"/>
          <w:sz w:val="24"/>
          <w:szCs w:val="24"/>
        </w:rPr>
        <w:t>Asphaltu</w:t>
      </w:r>
      <w:r>
        <w:rPr>
          <w:rFonts w:ascii="Times New Roman" w:hAnsi="Times New Roman"/>
          <w:sz w:val="24"/>
          <w:szCs w:val="24"/>
        </w:rPr>
        <w:t>m</w:t>
      </w:r>
      <w:proofErr w:type="spellEnd"/>
      <w:r>
        <w:rPr>
          <w:rFonts w:ascii="Times New Roman" w:hAnsi="Times New Roman"/>
          <w:sz w:val="24"/>
          <w:szCs w:val="24"/>
        </w:rPr>
        <w:t xml:space="preserve"> and your angular shader, shade the eggs where they overlap.  The eggs are highlighted with Warm White.  </w:t>
      </w:r>
    </w:p>
    <w:p w14:paraId="40F22B2A" w14:textId="79AFC2BF" w:rsidR="00043E85" w:rsidRDefault="00970485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14:textOutline w14:w="0" w14:cap="rnd" w14:cmpd="sng" w14:algn="ctr">
            <w14:noFill/>
            <w14:prstDash w14:val="solid"/>
            <w14:bevel/>
          </w14:textOutline>
        </w:rPr>
        <w:lastRenderedPageBreak/>
        <w:drawing>
          <wp:inline distT="0" distB="0" distL="0" distR="0" wp14:anchorId="66CF07E8" wp14:editId="1220222A">
            <wp:extent cx="5943600" cy="4457700"/>
            <wp:effectExtent l="0" t="0" r="0" b="0"/>
            <wp:docPr id="4" name="Picture 4" descr="A close up of food on a pl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EC1A0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ade around the eggs with Soft Black.</w:t>
      </w:r>
    </w:p>
    <w:p w14:paraId="2506E906" w14:textId="77777777" w:rsidR="00043E85" w:rsidRDefault="00043E85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</w:p>
    <w:p w14:paraId="1526531D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nest is painted using a 10/0 liner and thinned paint.  Start with Milk Chocolate, then Honey Brown and f</w:t>
      </w:r>
      <w:r>
        <w:rPr>
          <w:rFonts w:ascii="Times New Roman" w:hAnsi="Times New Roman"/>
          <w:sz w:val="24"/>
          <w:szCs w:val="24"/>
        </w:rPr>
        <w:t xml:space="preserve">inally finish up with golden Straw.  Build the nest around the eggs by painting the twigs in a </w:t>
      </w:r>
      <w:proofErr w:type="spellStart"/>
      <w:r>
        <w:rPr>
          <w:rFonts w:ascii="Times New Roman" w:hAnsi="Times New Roman"/>
          <w:sz w:val="24"/>
          <w:szCs w:val="24"/>
        </w:rPr>
        <w:t>criss</w:t>
      </w:r>
      <w:proofErr w:type="spellEnd"/>
      <w:r>
        <w:rPr>
          <w:rFonts w:ascii="Times New Roman" w:hAnsi="Times New Roman"/>
          <w:sz w:val="24"/>
          <w:szCs w:val="24"/>
        </w:rPr>
        <w:t xml:space="preserve"> cross pattern, overlapping and having them going every which way.  You can add little squiggles here and there </w:t>
      </w:r>
      <w:proofErr w:type="gramStart"/>
      <w:r>
        <w:rPr>
          <w:rFonts w:ascii="Times New Roman" w:hAnsi="Times New Roman"/>
          <w:sz w:val="24"/>
          <w:szCs w:val="24"/>
        </w:rPr>
        <w:t>and also</w:t>
      </w:r>
      <w:proofErr w:type="gramEnd"/>
      <w:r>
        <w:rPr>
          <w:rFonts w:ascii="Times New Roman" w:hAnsi="Times New Roman"/>
          <w:sz w:val="24"/>
          <w:szCs w:val="24"/>
        </w:rPr>
        <w:t>, be sure to carry a few twigs acros</w:t>
      </w:r>
      <w:r>
        <w:rPr>
          <w:rFonts w:ascii="Times New Roman" w:hAnsi="Times New Roman"/>
          <w:sz w:val="24"/>
          <w:szCs w:val="24"/>
        </w:rPr>
        <w:t xml:space="preserve">s the eggs.  I did go back and forth with the colors until I was happy with the way the nest looked. </w:t>
      </w:r>
    </w:p>
    <w:p w14:paraId="7A4F4165" w14:textId="13C1E55D" w:rsidR="00043E85" w:rsidRDefault="00970485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eastAsia="Times New Roman" w:hAnsi="Times New Roman" w:cs="Times New Roman"/>
          <w:noProof/>
          <w:sz w:val="24"/>
          <w:szCs w:val="24"/>
          <w14:textOutline w14:w="0" w14:cap="rnd" w14:cmpd="sng" w14:algn="ctr">
            <w14:noFill/>
            <w14:prstDash w14:val="solid"/>
            <w14:bevel/>
          </w14:textOutline>
        </w:rPr>
        <w:lastRenderedPageBreak/>
        <w:drawing>
          <wp:inline distT="0" distB="0" distL="0" distR="0" wp14:anchorId="1088CB93" wp14:editId="1063C3C7">
            <wp:extent cx="5943600" cy="4457700"/>
            <wp:effectExtent l="0" t="0" r="0" b="0"/>
            <wp:docPr id="5" name="Picture 5" descr="A white egg on a pl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D8CB2EE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 wanted my bowl to have a little bit of a </w:t>
      </w:r>
      <w:r>
        <w:rPr>
          <w:rFonts w:ascii="Times New Roman" w:hAnsi="Times New Roman"/>
          <w:sz w:val="24"/>
          <w:szCs w:val="24"/>
        </w:rPr>
        <w:t>“</w:t>
      </w:r>
      <w:proofErr w:type="spellStart"/>
      <w:r>
        <w:rPr>
          <w:rFonts w:ascii="Times New Roman" w:hAnsi="Times New Roman"/>
          <w:sz w:val="24"/>
          <w:szCs w:val="24"/>
        </w:rPr>
        <w:t>chippy</w:t>
      </w:r>
      <w:proofErr w:type="spellEnd"/>
      <w:r>
        <w:rPr>
          <w:rFonts w:ascii="Times New Roman" w:hAnsi="Times New Roman"/>
          <w:sz w:val="24"/>
          <w:szCs w:val="24"/>
        </w:rPr>
        <w:t xml:space="preserve">” </w:t>
      </w:r>
      <w:r>
        <w:rPr>
          <w:rFonts w:ascii="Times New Roman" w:hAnsi="Times New Roman"/>
          <w:sz w:val="24"/>
          <w:szCs w:val="24"/>
        </w:rPr>
        <w:t xml:space="preserve">look to </w:t>
      </w:r>
      <w:proofErr w:type="gramStart"/>
      <w:r>
        <w:rPr>
          <w:rFonts w:ascii="Times New Roman" w:hAnsi="Times New Roman"/>
          <w:sz w:val="24"/>
          <w:szCs w:val="24"/>
        </w:rPr>
        <w:t>it</w:t>
      </w:r>
      <w:proofErr w:type="gramEnd"/>
      <w:r>
        <w:rPr>
          <w:rFonts w:ascii="Times New Roman" w:hAnsi="Times New Roman"/>
          <w:sz w:val="24"/>
          <w:szCs w:val="24"/>
        </w:rPr>
        <w:t xml:space="preserve"> so I lightly sanded the rim.  It is up to you if you want to do that or leave it as it is.</w:t>
      </w:r>
      <w:r>
        <w:rPr>
          <w:rFonts w:ascii="Times New Roman" w:hAnsi="Times New Roman"/>
          <w:sz w:val="24"/>
          <w:szCs w:val="24"/>
        </w:rPr>
        <w:t xml:space="preserve">  </w:t>
      </w:r>
    </w:p>
    <w:p w14:paraId="29B93C63" w14:textId="77777777" w:rsidR="00043E85" w:rsidRDefault="00043E85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</w:p>
    <w:p w14:paraId="424E7955" w14:textId="77777777" w:rsidR="00043E85" w:rsidRDefault="00D04A4D">
      <w:pPr>
        <w:pStyle w:val="BodyA"/>
        <w:ind w:left="78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nally apply several coats of Dura Clear Matte varnish to the bowl, both inside and out.</w:t>
      </w:r>
    </w:p>
    <w:p w14:paraId="579183C6" w14:textId="77777777" w:rsidR="00043E85" w:rsidRDefault="00043E85">
      <w:pPr>
        <w:pStyle w:val="BodyA"/>
        <w:ind w:left="785"/>
      </w:pPr>
    </w:p>
    <w:sectPr w:rsidR="00043E85">
      <w:headerReference w:type="default" r:id="rId11"/>
      <w:footerReference w:type="default" r:id="rId12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3169BC" w14:textId="77777777" w:rsidR="00D04A4D" w:rsidRDefault="00D04A4D">
      <w:r>
        <w:separator/>
      </w:r>
    </w:p>
  </w:endnote>
  <w:endnote w:type="continuationSeparator" w:id="0">
    <w:p w14:paraId="03147E98" w14:textId="77777777" w:rsidR="00D04A4D" w:rsidRDefault="00D04A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2A8EBF" w14:textId="77777777" w:rsidR="00043E85" w:rsidRDefault="00043E85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9FDB2E" w14:textId="77777777" w:rsidR="00D04A4D" w:rsidRDefault="00D04A4D">
      <w:r>
        <w:separator/>
      </w:r>
    </w:p>
  </w:footnote>
  <w:footnote w:type="continuationSeparator" w:id="0">
    <w:p w14:paraId="612D28FE" w14:textId="77777777" w:rsidR="00D04A4D" w:rsidRDefault="00D04A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B13E5E" w14:textId="77777777" w:rsidR="00043E85" w:rsidRDefault="00043E85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revisionView w:formatting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ra0MDM1tjQ3tzRS0lEKTi0uzszPAykwrAUAoO2HKCwAAAA="/>
  </w:docVars>
  <w:rsids>
    <w:rsidRoot w:val="00043E85"/>
    <w:rsid w:val="00043E85"/>
    <w:rsid w:val="00970485"/>
    <w:rsid w:val="00D04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D1755"/>
  <w15:docId w15:val="{6D205559-B841-4477-9AA0-F03BD89D9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Pr>
      <w:rFonts w:ascii="Helvetica Neue" w:hAnsi="Helvetica Neue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374</Words>
  <Characters>2135</Characters>
  <Application>Microsoft Office Word</Application>
  <DocSecurity>0</DocSecurity>
  <Lines>17</Lines>
  <Paragraphs>5</Paragraphs>
  <ScaleCrop>false</ScaleCrop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 Kellogg</dc:creator>
  <cp:lastModifiedBy>Diane Kellogg</cp:lastModifiedBy>
  <cp:revision>2</cp:revision>
  <dcterms:created xsi:type="dcterms:W3CDTF">2020-03-09T13:28:00Z</dcterms:created>
  <dcterms:modified xsi:type="dcterms:W3CDTF">2020-03-09T13:28:00Z</dcterms:modified>
</cp:coreProperties>
</file>